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lder</w:t>
      </w:r>
    </w:p>
    <w:bookmarkStart w:id="20" w:name="john-doe"/>
    <w:p>
      <w:pPr>
        <w:pStyle w:val="Heading1"/>
      </w:pPr>
      <w:r>
        <w:t xml:space="preserve">John Doe</w:t>
      </w:r>
    </w:p>
    <w:p>
      <w:pPr>
        <w:pStyle w:val="FirstParagraph"/>
      </w:pPr>
      <w:r>
        <w:t xml:space="preserve">55-66-77, Saint Petersburg, Russia | +7 (999) 123-4567 | john.doe@example.com</w:t>
      </w:r>
    </w:p>
    <w:bookmarkEnd w:id="20"/>
    <w:p>
      <w:pPr>
        <w:pStyle w:val="BodyText"/>
      </w:pPr>
      <w:r>
        <w:rPr>
          <w:bCs/>
          <w:b/>
        </w:rPr>
        <w:t xml:space="preserve">Date:</w:t>
      </w:r>
      <w:r>
        <w:t xml:space="preserve"> </w:t>
      </w:r>
      <w:r>
        <w:t xml:space="preserve">October 15, 2023</w:t>
      </w:r>
    </w:p>
    <w:p>
      <w:pPr>
        <w:pStyle w:val="BodyText"/>
      </w:pPr>
      <w:r>
        <w:rPr>
          <w:bCs/>
          <w:b/>
        </w:rPr>
        <w:t xml:space="preserve">To:</w:t>
      </w:r>
      <w:r>
        <w:br/>
      </w:r>
      <w:r>
        <w:t xml:space="preserve">Human Resources Department</w:t>
      </w:r>
      <w:r>
        <w:br/>
      </w:r>
      <w:r>
        <w:t xml:space="preserve">Russian Industrial Solutions Ltd.</w:t>
      </w:r>
      <w:r>
        <w:br/>
      </w:r>
      <w:r>
        <w:t xml:space="preserve">123-456-789, Saint Petersburg, Russia</w:t>
      </w:r>
    </w:p>
    <w:bookmarkStart w:id="21" w:name="cover-letter-for-welder-position"/>
    <w:p>
      <w:pPr>
        <w:pStyle w:val="Heading2"/>
      </w:pPr>
      <w:r>
        <w:t xml:space="preserve">Cover Letter for Welder Position</w:t>
      </w:r>
    </w:p>
    <w:p>
      <w:pPr>
        <w:pStyle w:val="FirstParagraph"/>
      </w:pPr>
      <w:r>
        <w:t xml:space="preserve">Dear Hiring Manager,</w:t>
      </w:r>
    </w:p>
    <w:p>
      <w:pPr>
        <w:pStyle w:val="BodyText"/>
      </w:pPr>
      <w:r>
        <w:t xml:space="preserve">I am writing to express my enthusiastic interest in the Welder position at Russian Industrial Solutions Ltd. in Saint Petersburg, Russia. With over a decade of hands-on experience in welding, a deep understanding of industry standards, and a proven ability to thrive in dynamic environments like Saint Petersburg’s bustling industrial sector, I am confident in my capacity to contribute meaningfully to your team. This opportunity aligns perfectly with my professional goals as a Welder, and I am eager to bring my expertise to your organization.</w:t>
      </w:r>
    </w:p>
    <w:p>
      <w:pPr>
        <w:pStyle w:val="BodyText"/>
      </w:pPr>
      <w:r>
        <w:t xml:space="preserve">As a skilled Welder with extensive experience in both structural and industrial welding, I have developed a comprehensive understanding of various techniques such as TIG, MIG, and SMAW. My work has spanned across diverse projects in Russia’s manufacturing and infrastructure sectors, including the construction of shipbuilding components at the Baltic Shipyard in Saint Petersburg. This experience has equipped me with the technical proficiency to handle complex welding tasks while adhering to strict safety protocols and quality standards.</w:t>
      </w:r>
    </w:p>
    <w:p>
      <w:pPr>
        <w:pStyle w:val="BodyText"/>
      </w:pPr>
      <w:r>
        <w:t xml:space="preserve">What sets me apart as a Welder is my commitment to precision, adaptability, and continuous learning. In Saint Petersburg’s industrial landscape, where projects often demand specialized knowledge of Russian regulations and materials, I have consistently demonstrated the ability to meet challenges head-on. For instance, during my tenure at a leading metal fabrication firm in the city, I was responsible for welding high-strength steel components for offshore platforms, ensuring compliance with GOST (State Standards) and international safety codes. My attention to detail and ability to work under pressure have earned me recognition as a reliable professional in the field.</w:t>
      </w:r>
    </w:p>
    <w:p>
      <w:pPr>
        <w:pStyle w:val="BodyText"/>
      </w:pPr>
      <w:r>
        <w:t xml:space="preserve">Working in Saint Petersburg has given me unique insights into the region’s industrial demands. The city’s reputation as a hub for shipbuilding, engineering, and heavy manufacturing makes it an ideal location for a Welder seeking to contribute to large-scale projects. I am particularly drawn to Russian Industrial Solutions Ltd.’s focus on innovative welding solutions and its commitment to excellence. I believe my background in Saint Petersburg’s industrial environment positions me as an ideal candidate to support your operations, whether it involves constructing industrial machinery, repairing infrastructure, or developing custom metal solutions.</w:t>
      </w:r>
    </w:p>
    <w:p>
      <w:pPr>
        <w:pStyle w:val="BodyText"/>
      </w:pPr>
      <w:r>
        <w:t xml:space="preserve">My technical skills are complemented by a strong work ethic and the ability to collaborate effectively with cross-functional teams. I am fluent in both English and Russian, which allows me to communicate seamlessly with colleagues and clients in Saint Petersburg. Additionally, I hold certifications such as AWS (American Welding Society) and the Russian State Certification for Industrial Welding, ensuring that my work meets the highest standards of quality and safety.</w:t>
      </w:r>
    </w:p>
    <w:p>
      <w:pPr>
        <w:pStyle w:val="BodyText"/>
      </w:pPr>
      <w:r>
        <w:t xml:space="preserve">One of my proudest achievements as a Welder was leading a team to complete a critical project for a renewable energy company in Saint Petersburg. The project required welding large steel structures for wind turbine components, which demanded precision and innovation. By leveraging my knowledge of advanced welding techniques and staying updated on industry trends, I helped deliver the project ahead of schedule while maintaining exceptional quality. This experience reinforced my passion for welding and my ability to contribute to impactful projects in Russia’s industrial sector.</w:t>
      </w:r>
    </w:p>
    <w:p>
      <w:pPr>
        <w:pStyle w:val="BodyText"/>
      </w:pPr>
      <w:r>
        <w:t xml:space="preserve">What excites me most about the Welder role at your company is the opportunity to work on cutting-edge projects in Saint Petersburg, a city that has long been synonymous with engineering excellence. I am particularly interested in how your organization addresses challenges such as extreme weather conditions and high-demand manufacturing processes. My experience working in Saint Petersburg’s unique climate has taught me to adapt quickly and maintain consistent performance under varying conditions—skills that I believe will be valuable to your team.</w:t>
      </w:r>
    </w:p>
    <w:p>
      <w:pPr>
        <w:pStyle w:val="BodyText"/>
      </w:pPr>
      <w:r>
        <w:t xml:space="preserve">Furthermore, I am deeply committed to professional growth and staying current with advancements in welding technology. I regularly attend industry workshops and training sessions, such as the recent seminar on advanced robotic welding systems held at the Saint Petersburg Technical University. This dedication ensures that my skills remain aligned with the latest industry practices, enabling me to deliver superior results for your organization.</w:t>
      </w:r>
    </w:p>
    <w:p>
      <w:pPr>
        <w:pStyle w:val="BodyText"/>
      </w:pPr>
      <w:r>
        <w:t xml:space="preserve">In conclusion, I am eager to bring my expertise as a Welder to Russian Industrial Solutions Ltd. and contribute to the success of your projects in Saint Petersburg. My technical proficiency, adaptability, and passion for welding make me a strong candidate for this role. I would welcome the opportunity to discuss how my background and skills align with your company’s needs. Thank you for considering my application.</w:t>
      </w:r>
    </w:p>
    <w:p>
      <w:pPr>
        <w:pStyle w:val="BodyText"/>
      </w:pPr>
      <w:r>
        <w:t xml:space="preserve">Sincerely,</w:t>
      </w:r>
      <w:r>
        <w:br/>
      </w:r>
      <w:r>
        <w:t xml:space="preserve">John Do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lder</dc:title>
  <dc:creator/>
  <dc:language>en</dc:language>
  <cp:keywords/>
  <dcterms:created xsi:type="dcterms:W3CDTF">2026-07-24T11:17:36Z</dcterms:created>
  <dcterms:modified xsi:type="dcterms:W3CDTF">2026-07-24T11:17:36Z</dcterms:modified>
</cp:coreProperties>
</file>

<file path=docProps/custom.xml><?xml version="1.0" encoding="utf-8"?>
<Properties xmlns="http://schemas.openxmlformats.org/officeDocument/2006/custom-properties" xmlns:vt="http://schemas.openxmlformats.org/officeDocument/2006/docPropsVTypes"/>
</file>